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2956C052"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 Additionally, </w:t>
      </w:r>
    </w:p>
    <w:p w14:paraId="7D2E1D82" w14:textId="31D547BA" w:rsidR="00903193" w:rsidRPr="00214FB9" w:rsidRDefault="00903193" w:rsidP="00903193">
      <w:pPr>
        <w:jc w:val="center"/>
      </w:pPr>
      <w:r w:rsidRPr="00214FB9">
        <w:rPr>
          <w:noProof/>
        </w:rPr>
        <w:lastRenderedPageBreak/>
        <w:drawing>
          <wp:inline distT="0" distB="0" distL="0" distR="0" wp14:anchorId="3707F0B9" wp14:editId="11F4052A">
            <wp:extent cx="5411337" cy="831713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5524" cy="8338944"/>
                    </a:xfrm>
                    <a:prstGeom prst="rect">
                      <a:avLst/>
                    </a:prstGeom>
                  </pic:spPr>
                </pic:pic>
              </a:graphicData>
            </a:graphic>
          </wp:inline>
        </w:drawing>
      </w:r>
    </w:p>
    <w:p w14:paraId="2D37900B" w14:textId="77777777" w:rsidR="007A79FA" w:rsidRPr="00214FB9"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DBB6019" w:rsidR="001B3F7F" w:rsidRDefault="001B3F7F" w:rsidP="00903193">
      <w:pPr>
        <w:jc w:val="center"/>
      </w:pPr>
      <w:r>
        <w:rPr>
          <w:noProof/>
        </w:rPr>
        <w:drawing>
          <wp:inline distT="0" distB="0" distL="0" distR="0" wp14:anchorId="3D88C1FB" wp14:editId="511C245A">
            <wp:extent cx="4333164" cy="66600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667" cy="6662312"/>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03B2A9E7">
            <wp:extent cx="4592472" cy="7058553"/>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1171" cy="7071923"/>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lastRenderedPageBreak/>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7438BC">
            <wp:extent cx="3261815" cy="50171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4042" cy="5066677"/>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0AA29F4D">
            <wp:extent cx="3063922" cy="4712719"/>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1916" cy="4725015"/>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 xml:space="preserve">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w:t>
      </w:r>
      <w:proofErr w:type="gramStart"/>
      <w:r w:rsidRPr="00896CB3">
        <w:rPr>
          <w:rFonts w:cs="Times New Roman"/>
          <w:i/>
        </w:rPr>
        <w:t>model, and</w:t>
      </w:r>
      <w:proofErr w:type="gramEnd"/>
      <w:r w:rsidRPr="00896CB3">
        <w:rPr>
          <w:rFonts w:cs="Times New Roman"/>
          <w:i/>
        </w:rPr>
        <w:t xml:space="preserve">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1EC0655C"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This model appears to be a poor fit to the data.</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554C5787" w:rsidR="00896CB3" w:rsidRDefault="005B613C" w:rsidP="005B613C">
      <w:r>
        <w:t>Or, simply that at least one of the coefficients in the model is not zero, and that they would help explain the variance in the data greater than the intercept alone.</w:t>
      </w:r>
    </w:p>
    <w:p w14:paraId="6CC6A65D" w14:textId="517DA67A" w:rsidR="005B613C" w:rsidRDefault="005B613C" w:rsidP="005B613C">
      <w:pPr>
        <w:jc w:val="center"/>
      </w:pPr>
      <w:r>
        <w:rPr>
          <w:noProof/>
        </w:rPr>
        <w:drawing>
          <wp:inline distT="0" distB="0" distL="0" distR="0" wp14:anchorId="63F6DCE3" wp14:editId="1084DEC3">
            <wp:extent cx="4657725" cy="3171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57725" cy="3171825"/>
                    </a:xfrm>
                    <a:prstGeom prst="rect">
                      <a:avLst/>
                    </a:prstGeom>
                  </pic:spPr>
                </pic:pic>
              </a:graphicData>
            </a:graphic>
          </wp:inline>
        </w:drawing>
      </w:r>
    </w:p>
    <w:p w14:paraId="09D41D64" w14:textId="5AFD760F" w:rsidR="00244205" w:rsidRDefault="005B613C" w:rsidP="007E39A3">
      <w:r>
        <w:t>Looking at the summary of the model, only the intercept p-vale value falls below the standard 0.05 threshold and it does appear that the null hypothesis in this case cannot be rejected.</w:t>
      </w:r>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65D40F1F" w14:textId="56E49DE5" w:rsidR="00CB174C" w:rsidRPr="00857881" w:rsidRDefault="00334FA7" w:rsidP="007E39A3">
      <w:r>
        <w:t>Model 3</w:t>
      </w:r>
      <w:r w:rsidR="00380DB4">
        <w:t xml:space="preserve"> with the additional interaction variables </w:t>
      </w:r>
      <w:r w:rsidR="00B7730D">
        <w:t xml:space="preserve">is the “full” model, and </w:t>
      </w:r>
      <w:r w:rsidR="00457237">
        <w:t>model 2 from task 4 is the reduced model.</w:t>
      </w:r>
      <w:bookmarkStart w:id="0" w:name="_GoBack"/>
      <w:bookmarkEnd w:id="0"/>
    </w:p>
    <w:p w14:paraId="43F42241" w14:textId="41A7C69B" w:rsidR="004C6B76" w:rsidRPr="00214FB9" w:rsidRDefault="004C6B76" w:rsidP="00C021CA">
      <w:pPr>
        <w:pStyle w:val="Heading3"/>
        <w:rPr>
          <w:rFonts w:asciiTheme="minorHAnsi" w:hAnsiTheme="minorHAnsi"/>
        </w:rPr>
      </w:pPr>
      <w:r w:rsidRPr="00214FB9">
        <w:rPr>
          <w:rFonts w:asciiTheme="minorHAnsi" w:hAnsiTheme="minorHAnsi"/>
        </w:rPr>
        <w:t>Research</w:t>
      </w:r>
    </w:p>
    <w:p w14:paraId="74849F02" w14:textId="6559171E" w:rsidR="004C6B76" w:rsidRPr="00214FB9" w:rsidRDefault="004C6B76" w:rsidP="00C021CA">
      <w:pPr>
        <w:pStyle w:val="Heading3"/>
        <w:rPr>
          <w:rFonts w:asciiTheme="minorHAnsi" w:hAnsiTheme="minorHAnsi"/>
        </w:rPr>
      </w:pPr>
      <w:r w:rsidRPr="00214FB9">
        <w:rPr>
          <w:rFonts w:asciiTheme="minorHAnsi" w:hAnsiTheme="minorHAnsi"/>
        </w:rPr>
        <w:t>Conclusion</w:t>
      </w:r>
    </w:p>
    <w:sectPr w:rsidR="004C6B76" w:rsidRPr="00214FB9"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8AFE3" w14:textId="77777777" w:rsidR="00A019E2" w:rsidRDefault="00A019E2">
      <w:pPr>
        <w:spacing w:after="0" w:line="240" w:lineRule="auto"/>
      </w:pPr>
      <w:r>
        <w:separator/>
      </w:r>
    </w:p>
  </w:endnote>
  <w:endnote w:type="continuationSeparator" w:id="0">
    <w:p w14:paraId="2BC5E3F6" w14:textId="77777777" w:rsidR="00A019E2" w:rsidRDefault="00A01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27056" w14:textId="77777777" w:rsidR="00A019E2" w:rsidRDefault="00A019E2">
      <w:pPr>
        <w:spacing w:after="0" w:line="240" w:lineRule="auto"/>
      </w:pPr>
      <w:r>
        <w:separator/>
      </w:r>
    </w:p>
  </w:footnote>
  <w:footnote w:type="continuationSeparator" w:id="0">
    <w:p w14:paraId="5000722F" w14:textId="77777777" w:rsidR="00A019E2" w:rsidRDefault="00A019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44383"/>
    <w:rsid w:val="00044BE4"/>
    <w:rsid w:val="000B697B"/>
    <w:rsid w:val="000C0D90"/>
    <w:rsid w:val="000D3979"/>
    <w:rsid w:val="000D4DF8"/>
    <w:rsid w:val="000E57CE"/>
    <w:rsid w:val="00103765"/>
    <w:rsid w:val="00122AB0"/>
    <w:rsid w:val="001414EF"/>
    <w:rsid w:val="0015520D"/>
    <w:rsid w:val="001812DE"/>
    <w:rsid w:val="00194DF6"/>
    <w:rsid w:val="001A562B"/>
    <w:rsid w:val="001B1B33"/>
    <w:rsid w:val="001B3F7F"/>
    <w:rsid w:val="00214FB9"/>
    <w:rsid w:val="00215A06"/>
    <w:rsid w:val="00232A73"/>
    <w:rsid w:val="00235032"/>
    <w:rsid w:val="00244205"/>
    <w:rsid w:val="00270579"/>
    <w:rsid w:val="002C646A"/>
    <w:rsid w:val="002C7258"/>
    <w:rsid w:val="002D4FAC"/>
    <w:rsid w:val="00334FA7"/>
    <w:rsid w:val="00352C5E"/>
    <w:rsid w:val="003655E0"/>
    <w:rsid w:val="00372388"/>
    <w:rsid w:val="00380DB4"/>
    <w:rsid w:val="00382EEC"/>
    <w:rsid w:val="003A4485"/>
    <w:rsid w:val="003A49C1"/>
    <w:rsid w:val="003C582D"/>
    <w:rsid w:val="00400D5C"/>
    <w:rsid w:val="00457237"/>
    <w:rsid w:val="0046642F"/>
    <w:rsid w:val="004742A0"/>
    <w:rsid w:val="00474853"/>
    <w:rsid w:val="00474C14"/>
    <w:rsid w:val="00491FE1"/>
    <w:rsid w:val="004922A2"/>
    <w:rsid w:val="004A042E"/>
    <w:rsid w:val="004B228D"/>
    <w:rsid w:val="004C6B76"/>
    <w:rsid w:val="004D7DFC"/>
    <w:rsid w:val="004E1AED"/>
    <w:rsid w:val="004E6BE4"/>
    <w:rsid w:val="00500B16"/>
    <w:rsid w:val="00506858"/>
    <w:rsid w:val="00551956"/>
    <w:rsid w:val="00567BEB"/>
    <w:rsid w:val="005755CB"/>
    <w:rsid w:val="005B613C"/>
    <w:rsid w:val="005C0FF0"/>
    <w:rsid w:val="005C12A5"/>
    <w:rsid w:val="005C2F33"/>
    <w:rsid w:val="006410B6"/>
    <w:rsid w:val="0069012E"/>
    <w:rsid w:val="00692A68"/>
    <w:rsid w:val="006B7021"/>
    <w:rsid w:val="006F4D46"/>
    <w:rsid w:val="00731268"/>
    <w:rsid w:val="00740E71"/>
    <w:rsid w:val="0075072D"/>
    <w:rsid w:val="0078479D"/>
    <w:rsid w:val="00795A5A"/>
    <w:rsid w:val="00797E99"/>
    <w:rsid w:val="007A79FA"/>
    <w:rsid w:val="007E39A3"/>
    <w:rsid w:val="00800777"/>
    <w:rsid w:val="00825C58"/>
    <w:rsid w:val="00857881"/>
    <w:rsid w:val="0088418F"/>
    <w:rsid w:val="008842D3"/>
    <w:rsid w:val="00890D4D"/>
    <w:rsid w:val="008933E4"/>
    <w:rsid w:val="008939BF"/>
    <w:rsid w:val="00896CB3"/>
    <w:rsid w:val="008B68A9"/>
    <w:rsid w:val="008D76E5"/>
    <w:rsid w:val="008F6B0B"/>
    <w:rsid w:val="009024AF"/>
    <w:rsid w:val="00903193"/>
    <w:rsid w:val="00912D7C"/>
    <w:rsid w:val="00935825"/>
    <w:rsid w:val="00942A6C"/>
    <w:rsid w:val="009457BE"/>
    <w:rsid w:val="0095312A"/>
    <w:rsid w:val="00957257"/>
    <w:rsid w:val="00972564"/>
    <w:rsid w:val="00997D24"/>
    <w:rsid w:val="009C09A0"/>
    <w:rsid w:val="00A019E2"/>
    <w:rsid w:val="00A1310C"/>
    <w:rsid w:val="00A13A36"/>
    <w:rsid w:val="00A15B90"/>
    <w:rsid w:val="00A37909"/>
    <w:rsid w:val="00A64317"/>
    <w:rsid w:val="00A6780C"/>
    <w:rsid w:val="00A84AC8"/>
    <w:rsid w:val="00B138DE"/>
    <w:rsid w:val="00B17C49"/>
    <w:rsid w:val="00B30BE8"/>
    <w:rsid w:val="00B419AC"/>
    <w:rsid w:val="00B534E0"/>
    <w:rsid w:val="00B7730D"/>
    <w:rsid w:val="00B920FA"/>
    <w:rsid w:val="00BC33EA"/>
    <w:rsid w:val="00C01164"/>
    <w:rsid w:val="00C021CA"/>
    <w:rsid w:val="00C359F2"/>
    <w:rsid w:val="00C519B1"/>
    <w:rsid w:val="00C52CCC"/>
    <w:rsid w:val="00CB174C"/>
    <w:rsid w:val="00CB37DF"/>
    <w:rsid w:val="00CB62AB"/>
    <w:rsid w:val="00CC1399"/>
    <w:rsid w:val="00CC3E85"/>
    <w:rsid w:val="00CF3B0A"/>
    <w:rsid w:val="00D007F0"/>
    <w:rsid w:val="00D354DB"/>
    <w:rsid w:val="00D40BC3"/>
    <w:rsid w:val="00D43205"/>
    <w:rsid w:val="00D46A63"/>
    <w:rsid w:val="00D47A97"/>
    <w:rsid w:val="00D82092"/>
    <w:rsid w:val="00DC0035"/>
    <w:rsid w:val="00E04D39"/>
    <w:rsid w:val="00E0751C"/>
    <w:rsid w:val="00E11FFC"/>
    <w:rsid w:val="00E34633"/>
    <w:rsid w:val="00E411AA"/>
    <w:rsid w:val="00E631E5"/>
    <w:rsid w:val="00E64D1C"/>
    <w:rsid w:val="00E9030D"/>
    <w:rsid w:val="00EB2077"/>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86883D62-14C1-4F0C-9C4C-4A952444E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65</TotalTime>
  <Pages>8</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6</cp:revision>
  <dcterms:created xsi:type="dcterms:W3CDTF">2018-10-06T17:09:00Z</dcterms:created>
  <dcterms:modified xsi:type="dcterms:W3CDTF">2019-07-29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